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58EB6" w14:textId="586AE505" w:rsidR="007A7AE6" w:rsidRDefault="00187DA6">
      <w:pPr>
        <w:rPr>
          <w:rFonts w:cs="Calibri"/>
          <w:color w:val="2C3E50"/>
          <w:sz w:val="27"/>
          <w:szCs w:val="27"/>
          <w:shd w:val="clear" w:color="auto" w:fill="FEF1C4"/>
        </w:rPr>
      </w:pPr>
      <w:bookmarkStart w:id="0" w:name="_Hlk127385346"/>
      <w:bookmarkEnd w:id="0"/>
      <w:r>
        <w:rPr>
          <w:noProof/>
        </w:rPr>
        <w:drawing>
          <wp:inline distT="0" distB="0" distL="0" distR="0" wp14:anchorId="17E0D154" wp14:editId="26CB3532">
            <wp:extent cx="2959100" cy="2219325"/>
            <wp:effectExtent l="0" t="0" r="0" b="9525"/>
            <wp:docPr id="1" name="Picture 1" descr="A person lifting weigh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lifting weight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1892" cy="2221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3C296" w14:textId="531547C0" w:rsidR="003C2399" w:rsidRDefault="007A7AE6">
      <w:pPr>
        <w:rPr>
          <w:rFonts w:cs="Calibri"/>
          <w:color w:val="2C3E50"/>
          <w:sz w:val="27"/>
          <w:szCs w:val="27"/>
          <w:shd w:val="clear" w:color="auto" w:fill="FEF1C4"/>
        </w:rPr>
      </w:pPr>
      <w:bookmarkStart w:id="1" w:name="_Hlk127385462"/>
      <w:r>
        <w:rPr>
          <w:rFonts w:cs="Calibri"/>
          <w:color w:val="2C3E50"/>
          <w:sz w:val="27"/>
          <w:szCs w:val="27"/>
          <w:shd w:val="clear" w:color="auto" w:fill="FEF1C4"/>
        </w:rPr>
        <w:t xml:space="preserve">(2023). Ironmanmagazine.com. </w:t>
      </w:r>
      <w:hyperlink r:id="rId5" w:history="1">
        <w:r w:rsidRPr="00006B4B">
          <w:rPr>
            <w:rStyle w:val="Hyperlink"/>
            <w:rFonts w:cs="Calibri"/>
            <w:sz w:val="27"/>
            <w:szCs w:val="27"/>
            <w:shd w:val="clear" w:color="auto" w:fill="FEF1C4"/>
          </w:rPr>
          <w:t>https://www.ironmanmagazine.com/wp-content/uploads/arnold-Workout.jpeg</w:t>
        </w:r>
      </w:hyperlink>
    </w:p>
    <w:bookmarkEnd w:id="1"/>
    <w:p w14:paraId="4DDA61B0" w14:textId="10B417C4" w:rsidR="007A7AE6" w:rsidRDefault="003C2399">
      <w:pPr>
        <w:rPr>
          <w:rFonts w:cs="Calibri"/>
          <w:color w:val="2C3E50"/>
          <w:sz w:val="27"/>
          <w:szCs w:val="27"/>
          <w:shd w:val="clear" w:color="auto" w:fill="FEF1C4"/>
        </w:rPr>
      </w:pPr>
      <w:r>
        <w:rPr>
          <w:noProof/>
        </w:rPr>
        <w:drawing>
          <wp:inline distT="0" distB="0" distL="0" distR="0" wp14:anchorId="7C6D399F" wp14:editId="79E452ED">
            <wp:extent cx="2501712" cy="3867150"/>
            <wp:effectExtent l="0" t="0" r="0" b="0"/>
            <wp:docPr id="3" name="Picture 3" descr="A person taking a selfi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erson taking a selfie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05530" cy="387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7FC56" w14:textId="6800613D" w:rsidR="007A7AE6" w:rsidRDefault="007A7AE6">
      <w:pPr>
        <w:rPr>
          <w:rFonts w:cs="Calibri"/>
          <w:color w:val="2C3E50"/>
          <w:sz w:val="27"/>
          <w:szCs w:val="27"/>
          <w:shd w:val="clear" w:color="auto" w:fill="FEF1C4"/>
        </w:rPr>
      </w:pPr>
      <w:bookmarkStart w:id="2" w:name="_Hlk127385481"/>
      <w:r>
        <w:rPr>
          <w:rFonts w:cs="Calibri"/>
          <w:color w:val="2C3E50"/>
          <w:sz w:val="27"/>
          <w:szCs w:val="27"/>
          <w:shd w:val="clear" w:color="auto" w:fill="FEF1C4"/>
        </w:rPr>
        <w:t>Laid, D. (2021). [Instagram] Available at: https://www.instagram.com/p/CdyVxBALXMB/ [Accessed 14 Feb. 2023].</w:t>
      </w:r>
    </w:p>
    <w:bookmarkEnd w:id="2"/>
    <w:p w14:paraId="719F5359" w14:textId="084D76A5" w:rsidR="003C2399" w:rsidRDefault="003C2399">
      <w:pPr>
        <w:rPr>
          <w:rFonts w:cs="Calibri"/>
          <w:color w:val="2C3E50"/>
          <w:sz w:val="27"/>
          <w:szCs w:val="27"/>
          <w:shd w:val="clear" w:color="auto" w:fill="FEF1C4"/>
        </w:rPr>
      </w:pPr>
    </w:p>
    <w:p w14:paraId="1ECD4E6B" w14:textId="4546145F" w:rsidR="003C2399" w:rsidRDefault="003C2399">
      <w:pPr>
        <w:rPr>
          <w:rFonts w:cs="Calibri"/>
          <w:color w:val="2C3E50"/>
          <w:sz w:val="27"/>
          <w:szCs w:val="27"/>
          <w:shd w:val="clear" w:color="auto" w:fill="FEF1C4"/>
        </w:rPr>
      </w:pPr>
    </w:p>
    <w:p w14:paraId="134894D1" w14:textId="1BF6A94E" w:rsidR="003C2399" w:rsidRDefault="003C2399">
      <w:r>
        <w:rPr>
          <w:noProof/>
        </w:rPr>
        <w:lastRenderedPageBreak/>
        <w:drawing>
          <wp:inline distT="0" distB="0" distL="0" distR="0" wp14:anchorId="042FDC8E" wp14:editId="25FDFD99">
            <wp:extent cx="3960657" cy="192405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65826" cy="1926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9DD31" w14:textId="19337F3F" w:rsidR="003C2399" w:rsidRDefault="003C2399">
      <w:pPr>
        <w:rPr>
          <w:rFonts w:cs="Calibri"/>
          <w:color w:val="2C3E50"/>
          <w:sz w:val="27"/>
          <w:szCs w:val="27"/>
          <w:shd w:val="clear" w:color="auto" w:fill="FEF1C4"/>
        </w:rPr>
      </w:pPr>
      <w:bookmarkStart w:id="3" w:name="_Hlk127385509"/>
      <w:r>
        <w:rPr>
          <w:rFonts w:cs="Calibri"/>
          <w:color w:val="2C3E50"/>
          <w:sz w:val="27"/>
          <w:szCs w:val="27"/>
          <w:shd w:val="clear" w:color="auto" w:fill="FEF1C4"/>
        </w:rPr>
        <w:t>www.youtube.com. (n.d.). </w:t>
      </w:r>
      <w:r>
        <w:rPr>
          <w:rFonts w:cs="Calibri"/>
          <w:i/>
          <w:iCs/>
          <w:color w:val="2C3E50"/>
          <w:sz w:val="27"/>
          <w:szCs w:val="27"/>
          <w:shd w:val="clear" w:color="auto" w:fill="FEF1C4"/>
        </w:rPr>
        <w:t>Eddie Hall 265kg Bench Press at Strength Asylum</w:t>
      </w:r>
      <w:r>
        <w:rPr>
          <w:rFonts w:cs="Calibri"/>
          <w:color w:val="2C3E50"/>
          <w:sz w:val="27"/>
          <w:szCs w:val="27"/>
          <w:shd w:val="clear" w:color="auto" w:fill="FEF1C4"/>
        </w:rPr>
        <w:t>. [online] Available at: https://youtu.be/74nhtcP1Ur0 [Accessed 14 Feb. 2023].</w:t>
      </w:r>
    </w:p>
    <w:bookmarkEnd w:id="3"/>
    <w:p w14:paraId="67A56003" w14:textId="4E6141E9" w:rsidR="0012060F" w:rsidRDefault="0012060F">
      <w:pPr>
        <w:rPr>
          <w:rFonts w:cs="Calibri"/>
          <w:color w:val="2C3E50"/>
          <w:sz w:val="27"/>
          <w:szCs w:val="27"/>
          <w:shd w:val="clear" w:color="auto" w:fill="FEF1C4"/>
        </w:rPr>
      </w:pPr>
    </w:p>
    <w:p w14:paraId="042A53ED" w14:textId="20440C20" w:rsidR="0012060F" w:rsidRDefault="0012060F">
      <w:r>
        <w:rPr>
          <w:noProof/>
        </w:rPr>
        <w:drawing>
          <wp:inline distT="0" distB="0" distL="0" distR="0" wp14:anchorId="6BA6A3E4" wp14:editId="221F27BC">
            <wp:extent cx="2536356" cy="35337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9590" cy="3538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1DD45" w14:textId="77484810" w:rsidR="0012060F" w:rsidRDefault="0012060F">
      <w:pPr>
        <w:rPr>
          <w:rFonts w:cs="Calibri"/>
          <w:color w:val="2C3E50"/>
          <w:sz w:val="27"/>
          <w:szCs w:val="27"/>
          <w:shd w:val="clear" w:color="auto" w:fill="FEF1C4"/>
        </w:rPr>
      </w:pPr>
      <w:bookmarkStart w:id="4" w:name="_Hlk127385521"/>
      <w:r>
        <w:rPr>
          <w:rFonts w:cs="Calibri"/>
          <w:color w:val="2C3E50"/>
          <w:sz w:val="27"/>
          <w:szCs w:val="27"/>
          <w:shd w:val="clear" w:color="auto" w:fill="FEF1C4"/>
        </w:rPr>
        <w:t>Dreamstime.com. (2023). Available at: https://thumbs.dreamstime.com/b/nova-scotia-bodybuilder-wins-toronto-bodybuilder-chris-bumstead-new-brunswick-canada-showed-off-outstanding-powerful-94143573.jpg [Accessed 14 Feb. 2023].</w:t>
      </w:r>
    </w:p>
    <w:bookmarkEnd w:id="4"/>
    <w:p w14:paraId="2B019715" w14:textId="770DD179" w:rsidR="0012060F" w:rsidRDefault="0012060F">
      <w:pPr>
        <w:rPr>
          <w:rFonts w:cs="Calibri"/>
          <w:color w:val="2C3E50"/>
          <w:sz w:val="27"/>
          <w:szCs w:val="27"/>
          <w:shd w:val="clear" w:color="auto" w:fill="FEF1C4"/>
        </w:rPr>
      </w:pPr>
    </w:p>
    <w:p w14:paraId="682A0EC8" w14:textId="67420CBB" w:rsidR="0012060F" w:rsidRDefault="00E86D2A">
      <w:r>
        <w:rPr>
          <w:noProof/>
        </w:rPr>
        <w:lastRenderedPageBreak/>
        <w:drawing>
          <wp:inline distT="0" distB="0" distL="0" distR="0" wp14:anchorId="6E94C7AC" wp14:editId="3877CEB7">
            <wp:extent cx="2808844" cy="2495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15016" cy="250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F625C" w14:textId="3A21CF80" w:rsidR="00E86D2A" w:rsidRDefault="00E86D2A">
      <w:bookmarkStart w:id="5" w:name="_Hlk127385448"/>
      <w:r>
        <w:rPr>
          <w:rFonts w:cs="Calibri"/>
          <w:color w:val="2C3E50"/>
          <w:sz w:val="27"/>
          <w:szCs w:val="27"/>
          <w:shd w:val="clear" w:color="auto" w:fill="FEF1C4"/>
        </w:rPr>
        <w:t>Fulcrumtraininghall. (2017, February 21). Fulcrum Training Hall. https://www.instagram.com/p/BQvRNK1FcoL/?utm_source=ig_embed&amp;ig_rid=e3e27888-5738-4a82-ba59-98ae5f25c089</w:t>
      </w:r>
      <w:bookmarkEnd w:id="5"/>
    </w:p>
    <w:sectPr w:rsidR="00E86D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rM0tLQ0NLA0N7BQ0lEKTi0uzszPAykwqgUAYaN14iwAAAA="/>
  </w:docVars>
  <w:rsids>
    <w:rsidRoot w:val="006A305B"/>
    <w:rsid w:val="0012060F"/>
    <w:rsid w:val="00187DA6"/>
    <w:rsid w:val="003C2399"/>
    <w:rsid w:val="00560124"/>
    <w:rsid w:val="006A305B"/>
    <w:rsid w:val="007A7AE6"/>
    <w:rsid w:val="008448DC"/>
    <w:rsid w:val="00C95014"/>
    <w:rsid w:val="00E8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95D72"/>
  <w15:chartTrackingRefBased/>
  <w15:docId w15:val="{FF28B1D3-E5DD-44C9-B9CD-623B6ECBC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7A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7A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hyperlink" Target="https://www.ironmanmagazine.com/wp-content/uploads/arnold-Workout.jpeg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3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ke.Langtry</dc:creator>
  <cp:keywords/>
  <dc:description/>
  <cp:lastModifiedBy>Blake.Langtry</cp:lastModifiedBy>
  <cp:revision>5</cp:revision>
  <dcterms:created xsi:type="dcterms:W3CDTF">2023-02-14T00:57:00Z</dcterms:created>
  <dcterms:modified xsi:type="dcterms:W3CDTF">2023-02-21T03:55:00Z</dcterms:modified>
</cp:coreProperties>
</file>